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1F3864" w:themeFill="accent1" w:themeFillShade="80"/>
        <w:tblLook w:val="04A0" w:firstRow="1" w:lastRow="0" w:firstColumn="1" w:lastColumn="0" w:noHBand="0" w:noVBand="1"/>
      </w:tblPr>
      <w:tblGrid>
        <w:gridCol w:w="236"/>
        <w:gridCol w:w="435"/>
        <w:gridCol w:w="1214"/>
        <w:gridCol w:w="1440"/>
        <w:gridCol w:w="236"/>
        <w:gridCol w:w="574"/>
        <w:gridCol w:w="296"/>
        <w:gridCol w:w="154"/>
        <w:gridCol w:w="116"/>
        <w:gridCol w:w="154"/>
        <w:gridCol w:w="1710"/>
        <w:gridCol w:w="270"/>
        <w:gridCol w:w="282"/>
        <w:gridCol w:w="809"/>
        <w:gridCol w:w="807"/>
        <w:gridCol w:w="1793"/>
        <w:gridCol w:w="265"/>
      </w:tblGrid>
      <w:tr w:rsidR="00E11806" w:rsidRPr="00BB4B5F" w14:paraId="00004D2E" w14:textId="77777777" w:rsidTr="00B93D1B">
        <w:trPr>
          <w:trHeight w:val="3131"/>
        </w:trPr>
        <w:tc>
          <w:tcPr>
            <w:tcW w:w="4135" w:type="dxa"/>
            <w:gridSpan w:val="6"/>
            <w:shd w:val="clear" w:color="auto" w:fill="1F3864" w:themeFill="accent1" w:themeFillShade="80"/>
            <w:vAlign w:val="center"/>
          </w:tcPr>
          <w:p w14:paraId="28A7334E" w14:textId="77777777" w:rsidR="00E11806" w:rsidRPr="00BB4B5F" w:rsidRDefault="00E11806">
            <w:pPr>
              <w:rPr>
                <w:rFonts w:ascii="Century Gothic" w:hAnsi="Century Gothic"/>
              </w:rPr>
            </w:pPr>
            <w:r w:rsidRPr="00BB4B5F">
              <w:rPr>
                <w:rFonts w:ascii="Century Gothic" w:hAnsi="Century Gothic"/>
                <w:noProof/>
              </w:rPr>
              <w:drawing>
                <wp:inline distT="0" distB="0" distL="0" distR="0" wp14:anchorId="5FCE455B" wp14:editId="0747ADD2">
                  <wp:extent cx="2257425" cy="1920842"/>
                  <wp:effectExtent l="0" t="0" r="0" b="381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AD9E249-2318-4EA2-B251-9F256B9E96F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AD9E249-2318-4EA2-B251-9F256B9E96F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425" cy="192084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5" w:type="dxa"/>
            <w:gridSpan w:val="11"/>
            <w:shd w:val="clear" w:color="auto" w:fill="1F3864" w:themeFill="accent1" w:themeFillShade="80"/>
            <w:vAlign w:val="center"/>
          </w:tcPr>
          <w:p w14:paraId="31680E7B" w14:textId="77777777" w:rsidR="00E11806" w:rsidRPr="00BB4B5F" w:rsidRDefault="00E11806">
            <w:pPr>
              <w:rPr>
                <w:rFonts w:ascii="Century Gothic" w:hAnsi="Century Gothic"/>
                <w:b/>
                <w:sz w:val="36"/>
                <w:szCs w:val="36"/>
              </w:rPr>
            </w:pPr>
            <w:r w:rsidRPr="00BB4B5F">
              <w:rPr>
                <w:rFonts w:ascii="Century Gothic" w:hAnsi="Century Gothic"/>
                <w:b/>
                <w:sz w:val="36"/>
                <w:szCs w:val="36"/>
              </w:rPr>
              <w:t>BABY SHOWER SIGN IN SHEET</w:t>
            </w:r>
          </w:p>
        </w:tc>
      </w:tr>
      <w:tr w:rsidR="00E11806" w:rsidRPr="00BB4B5F" w14:paraId="1869113E" w14:textId="77777777" w:rsidTr="00B93D1B">
        <w:tblPrEx>
          <w:shd w:val="clear" w:color="auto" w:fill="auto"/>
        </w:tblPrEx>
        <w:tc>
          <w:tcPr>
            <w:tcW w:w="236" w:type="dxa"/>
            <w:shd w:val="clear" w:color="auto" w:fill="BDD6EE" w:themeFill="accent5" w:themeFillTint="66"/>
          </w:tcPr>
          <w:p w14:paraId="2A8DBADB" w14:textId="77777777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4349" w:type="dxa"/>
            <w:gridSpan w:val="7"/>
            <w:shd w:val="clear" w:color="auto" w:fill="BDD6EE" w:themeFill="accent5" w:themeFillTint="66"/>
          </w:tcPr>
          <w:p w14:paraId="768726C7" w14:textId="418CA9F9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  <w:r w:rsidRPr="00BB4B5F">
              <w:rPr>
                <w:rFonts w:ascii="Century Gothic" w:hAnsi="Century Gothic"/>
                <w:sz w:val="16"/>
                <w:szCs w:val="16"/>
              </w:rPr>
              <w:t>NAME OF BABY</w:t>
            </w:r>
          </w:p>
        </w:tc>
        <w:tc>
          <w:tcPr>
            <w:tcW w:w="270" w:type="dxa"/>
            <w:gridSpan w:val="2"/>
            <w:shd w:val="clear" w:color="auto" w:fill="BDD6EE" w:themeFill="accent5" w:themeFillTint="66"/>
          </w:tcPr>
          <w:p w14:paraId="39E7964E" w14:textId="77777777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710" w:type="dxa"/>
            <w:shd w:val="clear" w:color="auto" w:fill="BDD6EE" w:themeFill="accent5" w:themeFillTint="66"/>
          </w:tcPr>
          <w:p w14:paraId="047E0B7A" w14:textId="56A90EA5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  <w:r w:rsidRPr="00BB4B5F">
              <w:rPr>
                <w:rFonts w:ascii="Century Gothic" w:hAnsi="Century Gothic"/>
                <w:sz w:val="16"/>
                <w:szCs w:val="16"/>
              </w:rPr>
              <w:t>GENDER</w:t>
            </w:r>
          </w:p>
        </w:tc>
        <w:tc>
          <w:tcPr>
            <w:tcW w:w="270" w:type="dxa"/>
            <w:shd w:val="clear" w:color="auto" w:fill="BDD6EE" w:themeFill="accent5" w:themeFillTint="66"/>
          </w:tcPr>
          <w:p w14:paraId="728AF254" w14:textId="77777777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3690" w:type="dxa"/>
            <w:gridSpan w:val="4"/>
            <w:shd w:val="clear" w:color="auto" w:fill="BDD6EE" w:themeFill="accent5" w:themeFillTint="66"/>
          </w:tcPr>
          <w:p w14:paraId="1A461A42" w14:textId="1D9FC515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  <w:r w:rsidRPr="00BB4B5F">
              <w:rPr>
                <w:rFonts w:ascii="Century Gothic" w:hAnsi="Century Gothic"/>
                <w:sz w:val="16"/>
                <w:szCs w:val="16"/>
              </w:rPr>
              <w:t>PARENTS NAME</w:t>
            </w:r>
          </w:p>
        </w:tc>
        <w:tc>
          <w:tcPr>
            <w:tcW w:w="265" w:type="dxa"/>
            <w:shd w:val="clear" w:color="auto" w:fill="BDD6EE" w:themeFill="accent5" w:themeFillTint="66"/>
          </w:tcPr>
          <w:p w14:paraId="0E6A2062" w14:textId="77777777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E11806" w:rsidRPr="00BB4B5F" w14:paraId="3E362C43" w14:textId="77777777" w:rsidTr="00B93D1B">
        <w:tblPrEx>
          <w:shd w:val="clear" w:color="auto" w:fill="auto"/>
        </w:tblPrEx>
        <w:tc>
          <w:tcPr>
            <w:tcW w:w="236" w:type="dxa"/>
            <w:shd w:val="clear" w:color="auto" w:fill="BDD6EE" w:themeFill="accent5" w:themeFillTint="66"/>
          </w:tcPr>
          <w:p w14:paraId="4D1F9F92" w14:textId="77777777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</w:p>
        </w:tc>
        <w:tc>
          <w:tcPr>
            <w:tcW w:w="4349" w:type="dxa"/>
            <w:gridSpan w:val="7"/>
          </w:tcPr>
          <w:p w14:paraId="513983DF" w14:textId="3927FD95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&lt;Name of Baby&gt;</w:t>
            </w:r>
          </w:p>
        </w:tc>
        <w:tc>
          <w:tcPr>
            <w:tcW w:w="270" w:type="dxa"/>
            <w:gridSpan w:val="2"/>
            <w:shd w:val="clear" w:color="auto" w:fill="BDD6EE" w:themeFill="accent5" w:themeFillTint="66"/>
          </w:tcPr>
          <w:p w14:paraId="2684F388" w14:textId="77777777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</w:p>
        </w:tc>
        <w:tc>
          <w:tcPr>
            <w:tcW w:w="1710" w:type="dxa"/>
          </w:tcPr>
          <w:p w14:paraId="557F6300" w14:textId="5BC2EF69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&lt;Gender&gt;</w:t>
            </w:r>
          </w:p>
        </w:tc>
        <w:tc>
          <w:tcPr>
            <w:tcW w:w="270" w:type="dxa"/>
            <w:shd w:val="clear" w:color="auto" w:fill="BDD6EE" w:themeFill="accent5" w:themeFillTint="66"/>
          </w:tcPr>
          <w:p w14:paraId="1305D27E" w14:textId="77777777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</w:p>
        </w:tc>
        <w:tc>
          <w:tcPr>
            <w:tcW w:w="3690" w:type="dxa"/>
            <w:gridSpan w:val="4"/>
          </w:tcPr>
          <w:p w14:paraId="6168D6EE" w14:textId="63B1AF5B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&lt;Parents Name&gt;</w:t>
            </w:r>
          </w:p>
        </w:tc>
        <w:tc>
          <w:tcPr>
            <w:tcW w:w="265" w:type="dxa"/>
            <w:shd w:val="clear" w:color="auto" w:fill="BDD6EE" w:themeFill="accent5" w:themeFillTint="66"/>
          </w:tcPr>
          <w:p w14:paraId="0E0A5A48" w14:textId="77777777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</w:p>
        </w:tc>
      </w:tr>
      <w:tr w:rsidR="00E11806" w:rsidRPr="00BB4B5F" w14:paraId="519C644F" w14:textId="77777777" w:rsidTr="00B93D1B">
        <w:tblPrEx>
          <w:shd w:val="clear" w:color="auto" w:fill="auto"/>
        </w:tblPrEx>
        <w:tc>
          <w:tcPr>
            <w:tcW w:w="236" w:type="dxa"/>
            <w:shd w:val="clear" w:color="auto" w:fill="BDD6EE" w:themeFill="accent5" w:themeFillTint="66"/>
          </w:tcPr>
          <w:p w14:paraId="20CE31BC" w14:textId="77777777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649" w:type="dxa"/>
            <w:gridSpan w:val="2"/>
            <w:shd w:val="clear" w:color="auto" w:fill="BDD6EE" w:themeFill="accent5" w:themeFillTint="66"/>
          </w:tcPr>
          <w:p w14:paraId="0626068E" w14:textId="77777777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  <w:r w:rsidRPr="00BB4B5F">
              <w:rPr>
                <w:rFonts w:ascii="Century Gothic" w:hAnsi="Century Gothic"/>
                <w:sz w:val="16"/>
                <w:szCs w:val="16"/>
              </w:rPr>
              <w:t>DATE</w:t>
            </w:r>
          </w:p>
        </w:tc>
        <w:tc>
          <w:tcPr>
            <w:tcW w:w="1440" w:type="dxa"/>
            <w:shd w:val="clear" w:color="auto" w:fill="BDD6EE" w:themeFill="accent5" w:themeFillTint="66"/>
          </w:tcPr>
          <w:p w14:paraId="2156BAB6" w14:textId="363471B0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  <w:r w:rsidRPr="00BB4B5F">
              <w:rPr>
                <w:rFonts w:ascii="Century Gothic" w:hAnsi="Century Gothic"/>
                <w:sz w:val="16"/>
                <w:szCs w:val="16"/>
              </w:rPr>
              <w:t>TIME</w:t>
            </w:r>
          </w:p>
        </w:tc>
        <w:tc>
          <w:tcPr>
            <w:tcW w:w="236" w:type="dxa"/>
            <w:shd w:val="clear" w:color="auto" w:fill="BDD6EE" w:themeFill="accent5" w:themeFillTint="66"/>
          </w:tcPr>
          <w:p w14:paraId="1745A18D" w14:textId="77777777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6964" w:type="dxa"/>
            <w:gridSpan w:val="11"/>
            <w:shd w:val="clear" w:color="auto" w:fill="BDD6EE" w:themeFill="accent5" w:themeFillTint="66"/>
          </w:tcPr>
          <w:p w14:paraId="143780FC" w14:textId="301EC3E2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  <w:r w:rsidRPr="00BB4B5F">
              <w:rPr>
                <w:rFonts w:ascii="Century Gothic" w:hAnsi="Century Gothic"/>
                <w:sz w:val="16"/>
                <w:szCs w:val="16"/>
              </w:rPr>
              <w:t>VENUE</w:t>
            </w:r>
          </w:p>
        </w:tc>
        <w:tc>
          <w:tcPr>
            <w:tcW w:w="265" w:type="dxa"/>
            <w:shd w:val="clear" w:color="auto" w:fill="BDD6EE" w:themeFill="accent5" w:themeFillTint="66"/>
          </w:tcPr>
          <w:p w14:paraId="305BECE9" w14:textId="77777777" w:rsidR="00E11806" w:rsidRPr="00BB4B5F" w:rsidRDefault="00E11806" w:rsidP="00B93D1B">
            <w:pPr>
              <w:spacing w:before="80"/>
              <w:rPr>
                <w:rFonts w:ascii="Century Gothic" w:hAnsi="Century Gothic"/>
                <w:sz w:val="16"/>
                <w:szCs w:val="16"/>
              </w:rPr>
            </w:pPr>
          </w:p>
        </w:tc>
      </w:tr>
      <w:tr w:rsidR="00E11806" w:rsidRPr="00BB4B5F" w14:paraId="4C43E0C1" w14:textId="77777777" w:rsidTr="00B93D1B">
        <w:tblPrEx>
          <w:shd w:val="clear" w:color="auto" w:fill="auto"/>
        </w:tblPrEx>
        <w:tc>
          <w:tcPr>
            <w:tcW w:w="236" w:type="dxa"/>
            <w:shd w:val="clear" w:color="auto" w:fill="BDD6EE" w:themeFill="accent5" w:themeFillTint="66"/>
          </w:tcPr>
          <w:p w14:paraId="464CE1F2" w14:textId="77777777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</w:p>
        </w:tc>
        <w:tc>
          <w:tcPr>
            <w:tcW w:w="1649" w:type="dxa"/>
            <w:gridSpan w:val="2"/>
          </w:tcPr>
          <w:p w14:paraId="0E84EAB7" w14:textId="41A4AC03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mm/</w:t>
            </w:r>
            <w:proofErr w:type="spellStart"/>
            <w:r w:rsidRPr="00BB4B5F">
              <w:rPr>
                <w:rFonts w:ascii="Century Gothic" w:hAnsi="Century Gothic"/>
                <w:b/>
              </w:rPr>
              <w:t>dd</w:t>
            </w:r>
            <w:proofErr w:type="spellEnd"/>
            <w:r w:rsidRPr="00BB4B5F">
              <w:rPr>
                <w:rFonts w:ascii="Century Gothic" w:hAnsi="Century Gothic"/>
                <w:b/>
              </w:rPr>
              <w:t>/</w:t>
            </w:r>
            <w:proofErr w:type="spellStart"/>
            <w:r w:rsidRPr="00BB4B5F">
              <w:rPr>
                <w:rFonts w:ascii="Century Gothic" w:hAnsi="Century Gothic"/>
                <w:b/>
              </w:rPr>
              <w:t>yyyy</w:t>
            </w:r>
            <w:proofErr w:type="spellEnd"/>
          </w:p>
        </w:tc>
        <w:tc>
          <w:tcPr>
            <w:tcW w:w="1440" w:type="dxa"/>
          </w:tcPr>
          <w:p w14:paraId="1C2D343E" w14:textId="21F598EA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  <w:proofErr w:type="spellStart"/>
            <w:r w:rsidRPr="00BB4B5F">
              <w:rPr>
                <w:rFonts w:ascii="Century Gothic" w:hAnsi="Century Gothic"/>
                <w:b/>
              </w:rPr>
              <w:t>hh:mm</w:t>
            </w:r>
            <w:proofErr w:type="spellEnd"/>
            <w:r w:rsidRPr="00BB4B5F">
              <w:rPr>
                <w:rFonts w:ascii="Century Gothic" w:hAnsi="Century Gothic"/>
                <w:b/>
              </w:rPr>
              <w:t xml:space="preserve"> PM</w:t>
            </w:r>
          </w:p>
        </w:tc>
        <w:tc>
          <w:tcPr>
            <w:tcW w:w="236" w:type="dxa"/>
            <w:shd w:val="clear" w:color="auto" w:fill="BDD6EE" w:themeFill="accent5" w:themeFillTint="66"/>
          </w:tcPr>
          <w:p w14:paraId="0D39E620" w14:textId="77777777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</w:p>
        </w:tc>
        <w:tc>
          <w:tcPr>
            <w:tcW w:w="6964" w:type="dxa"/>
            <w:gridSpan w:val="11"/>
          </w:tcPr>
          <w:p w14:paraId="013E0490" w14:textId="22E043B2" w:rsidR="00E11806" w:rsidRPr="00BB4B5F" w:rsidRDefault="00FE0448" w:rsidP="00E11806">
            <w:pPr>
              <w:spacing w:before="80" w:after="80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&lt;Venue&gt;</w:t>
            </w:r>
          </w:p>
        </w:tc>
        <w:tc>
          <w:tcPr>
            <w:tcW w:w="265" w:type="dxa"/>
            <w:shd w:val="clear" w:color="auto" w:fill="BDD6EE" w:themeFill="accent5" w:themeFillTint="66"/>
          </w:tcPr>
          <w:p w14:paraId="4341BEDC" w14:textId="77777777" w:rsidR="00E11806" w:rsidRPr="00BB4B5F" w:rsidRDefault="00E11806" w:rsidP="00E11806">
            <w:pPr>
              <w:spacing w:before="80" w:after="80"/>
              <w:rPr>
                <w:rFonts w:ascii="Century Gothic" w:hAnsi="Century Gothic"/>
                <w:b/>
              </w:rPr>
            </w:pPr>
          </w:p>
        </w:tc>
      </w:tr>
      <w:tr w:rsidR="00E11806" w:rsidRPr="00BB4B5F" w14:paraId="1FDE6B37" w14:textId="77777777" w:rsidTr="00B93D1B">
        <w:tblPrEx>
          <w:shd w:val="clear" w:color="auto" w:fill="auto"/>
        </w:tblPrEx>
        <w:trPr>
          <w:trHeight w:val="170"/>
        </w:trPr>
        <w:tc>
          <w:tcPr>
            <w:tcW w:w="236" w:type="dxa"/>
            <w:shd w:val="clear" w:color="auto" w:fill="BDD6EE" w:themeFill="accent5" w:themeFillTint="66"/>
          </w:tcPr>
          <w:p w14:paraId="01D7E8CC" w14:textId="77777777" w:rsidR="00E11806" w:rsidRPr="00BB4B5F" w:rsidRDefault="00E11806" w:rsidP="00FE0448">
            <w:pPr>
              <w:rPr>
                <w:rFonts w:ascii="Century Gothic" w:hAnsi="Century Gothic"/>
                <w:b/>
                <w:sz w:val="8"/>
                <w:szCs w:val="8"/>
              </w:rPr>
            </w:pPr>
          </w:p>
        </w:tc>
        <w:tc>
          <w:tcPr>
            <w:tcW w:w="10289" w:type="dxa"/>
            <w:gridSpan w:val="15"/>
            <w:shd w:val="clear" w:color="auto" w:fill="BDD6EE" w:themeFill="accent5" w:themeFillTint="66"/>
          </w:tcPr>
          <w:p w14:paraId="3ACDC4F4" w14:textId="77777777" w:rsidR="00E11806" w:rsidRPr="00BB4B5F" w:rsidRDefault="00E11806" w:rsidP="00FE0448">
            <w:pPr>
              <w:rPr>
                <w:rFonts w:ascii="Century Gothic" w:hAnsi="Century Gothic"/>
                <w:b/>
                <w:sz w:val="8"/>
                <w:szCs w:val="8"/>
              </w:rPr>
            </w:pPr>
          </w:p>
        </w:tc>
        <w:tc>
          <w:tcPr>
            <w:tcW w:w="265" w:type="dxa"/>
            <w:shd w:val="clear" w:color="auto" w:fill="BDD6EE" w:themeFill="accent5" w:themeFillTint="66"/>
          </w:tcPr>
          <w:p w14:paraId="03098921" w14:textId="77777777" w:rsidR="00E11806" w:rsidRPr="00BB4B5F" w:rsidRDefault="00E11806" w:rsidP="00FE0448">
            <w:pPr>
              <w:rPr>
                <w:rFonts w:ascii="Century Gothic" w:hAnsi="Century Gothic"/>
                <w:b/>
                <w:sz w:val="8"/>
                <w:szCs w:val="8"/>
              </w:rPr>
            </w:pPr>
          </w:p>
        </w:tc>
      </w:tr>
      <w:tr w:rsidR="00FE0448" w:rsidRPr="00BB4B5F" w14:paraId="557E7B7A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19C46FBA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195" w:type="dxa"/>
            <w:gridSpan w:val="6"/>
            <w:vMerge w:val="restart"/>
            <w:shd w:val="clear" w:color="auto" w:fill="1F3864" w:themeFill="accent1" w:themeFillShade="80"/>
            <w:vAlign w:val="center"/>
          </w:tcPr>
          <w:p w14:paraId="1FFEFA6E" w14:textId="74D969CA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GIFT SUGGESTION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13DA08DC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  <w:vAlign w:val="center"/>
          </w:tcPr>
          <w:p w14:paraId="2E928A8F" w14:textId="7A20058D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bookmarkStart w:id="0" w:name="_GoBack"/>
            <w:bookmarkEnd w:id="0"/>
            <w:r w:rsidRPr="00BB4B5F">
              <w:rPr>
                <w:rFonts w:ascii="Century Gothic" w:hAnsi="Century Gothic"/>
                <w:b/>
              </w:rPr>
              <w:t>Name</w:t>
            </w:r>
          </w:p>
        </w:tc>
        <w:tc>
          <w:tcPr>
            <w:tcW w:w="161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  <w:vAlign w:val="center"/>
          </w:tcPr>
          <w:p w14:paraId="4061C6DD" w14:textId="1240CE9C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No. of Guess</w:t>
            </w:r>
          </w:p>
        </w:tc>
        <w:tc>
          <w:tcPr>
            <w:tcW w:w="1793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  <w:vAlign w:val="center"/>
          </w:tcPr>
          <w:p w14:paraId="0216D4AC" w14:textId="1C898A62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Contact Number</w:t>
            </w: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0E9696E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7FC41691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7053D1FB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195" w:type="dxa"/>
            <w:gridSpan w:val="6"/>
            <w:vMerge/>
            <w:shd w:val="clear" w:color="auto" w:fill="1F3864" w:themeFill="accent1" w:themeFillShade="80"/>
          </w:tcPr>
          <w:p w14:paraId="5AAB822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0AC97F1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</w:tcPr>
          <w:p w14:paraId="784DAB80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</w:tcPr>
          <w:p w14:paraId="56B93B1F" w14:textId="0AFCE3AE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Adult</w:t>
            </w: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</w:tcPr>
          <w:p w14:paraId="1B1DEFC0" w14:textId="3708A514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  <w:b/>
              </w:rPr>
            </w:pPr>
            <w:r w:rsidRPr="00BB4B5F">
              <w:rPr>
                <w:rFonts w:ascii="Century Gothic" w:hAnsi="Century Gothic"/>
                <w:b/>
              </w:rPr>
              <w:t>Kid</w:t>
            </w:r>
          </w:p>
        </w:tc>
        <w:tc>
          <w:tcPr>
            <w:tcW w:w="1793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3864" w:themeFill="accent1" w:themeFillShade="80"/>
          </w:tcPr>
          <w:p w14:paraId="66836A45" w14:textId="11E73BA5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5A90CAE2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286AFA1F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63519590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0A2A4C6F" w14:textId="6955A812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</w:tcPr>
          <w:p w14:paraId="4BE3A8B4" w14:textId="03F3548C" w:rsidR="00FE0448" w:rsidRPr="00BB4B5F" w:rsidRDefault="00FE0448" w:rsidP="00FE0448">
            <w:pPr>
              <w:spacing w:before="60" w:after="60"/>
              <w:rPr>
                <w:rFonts w:ascii="Century Gothic" w:hAnsi="Century Gothic" w:cstheme="minorHAnsi"/>
                <w:b/>
              </w:rPr>
            </w:pPr>
            <w:r w:rsidRPr="00BB4B5F">
              <w:rPr>
                <w:rFonts w:ascii="Century Gothic" w:hAnsi="Century Gothic" w:cstheme="minorHAnsi"/>
                <w:b/>
              </w:rPr>
              <w:t>Feeding Bottle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7CBD0BD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3CA36" w14:textId="14917B61" w:rsidR="00FE0448" w:rsidRPr="00BB4B5F" w:rsidRDefault="00B93D1B" w:rsidP="00FE0448">
            <w:pPr>
              <w:spacing w:before="60" w:after="60"/>
              <w:rPr>
                <w:rFonts w:ascii="Century Gothic" w:hAnsi="Century Gothic"/>
              </w:rPr>
            </w:pPr>
            <w:r w:rsidRPr="00BB4B5F">
              <w:rPr>
                <w:rFonts w:ascii="Century Gothic" w:hAnsi="Century Gothic"/>
              </w:rPr>
              <w:t>John Smith</w:t>
            </w: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4154A8" w14:textId="2C36E426" w:rsidR="00FE0448" w:rsidRPr="00BB4B5F" w:rsidRDefault="00B93D1B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B4B5F">
              <w:rPr>
                <w:rFonts w:ascii="Century Gothic" w:hAnsi="Century Gothic"/>
              </w:rPr>
              <w:t>2</w:t>
            </w: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597F1C" w14:textId="2A2029B2" w:rsidR="00FE0448" w:rsidRPr="00BB4B5F" w:rsidRDefault="00B93D1B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B4B5F">
              <w:rPr>
                <w:rFonts w:ascii="Century Gothic" w:hAnsi="Century Gothic"/>
              </w:rPr>
              <w:t>0</w:t>
            </w: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6E12FD" w14:textId="6EE7E86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  <w:r w:rsidRPr="00BB4B5F">
              <w:rPr>
                <w:rFonts w:ascii="Century Gothic" w:hAnsi="Century Gothic"/>
              </w:rPr>
              <w:t>1 47-8335-3466</w:t>
            </w: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5DB4821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10625A5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0F342159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5DF01CE9" w14:textId="372D79CD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5F91FEB8" w14:textId="45CF1677" w:rsidR="00FE0448" w:rsidRPr="00BB4B5F" w:rsidRDefault="00FE0448" w:rsidP="00FE0448">
            <w:pPr>
              <w:spacing w:before="60" w:after="60"/>
              <w:rPr>
                <w:rFonts w:ascii="Century Gothic" w:hAnsi="Century Gothic" w:cstheme="minorHAnsi"/>
                <w:b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Bath Tub &amp; Bathtub Net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EE5BE25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BC8175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BF54A0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1E3FEA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86B9EB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19731E8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79F5889D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3EE127F1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5EC6161A" w14:textId="66A6740E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704ABD35" w14:textId="5B86EEA3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Bodysuit Baby Outfit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E498B51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2A65F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6585C5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C9A8AF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5944C7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EB03BDD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6EB1BB73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0D8B565C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357CCC82" w14:textId="1ABF1AF9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0FBE5CD7" w14:textId="33712AFB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Cute Plush Stuff Toy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14FC4DC5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4031BE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C1222F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494EF2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668D15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B3F1912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24C4EA3D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77BDF942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4E1053A2" w14:textId="307A8CCA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63655507" w14:textId="315AFAC1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Milk Bottle Sterilizing Box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17BCBF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4C2462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1CAE27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51CCE3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DD537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A597407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69395025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0C523751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4920D74C" w14:textId="6877DC0D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0BF05348" w14:textId="56C47CB2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Infrared Baby Thermometer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1DB7AE60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A95BB6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302FDB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A8BD1F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6C42ED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95050D2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5A0209F9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322628FA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CFED12A" w14:textId="5941C12D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56AB29FF" w14:textId="1B458E52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Baby Care Lotion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F7711A5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ECEA5E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E7E2B4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F0E2F7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3FF3D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A79B42D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1736056A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2ED058D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19FACEB0" w14:textId="4A9CCF1D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45D7EEF5" w14:textId="0E7A6D22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Bibs &amp; Burp Cloth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7F70F9D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1EAF03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2CC9AD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41C58B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443B38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BA07F07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28307C9A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1D1181AF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43A8D5D0" w14:textId="7CC2575C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3F1F7217" w14:textId="6728EF71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Shake Flexible Rattle Ball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468BAEA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D785B1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30933E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8D9759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F42BC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213FD08D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3FA0330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645F0EE3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2DCB0C48" w14:textId="469E5DBB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61A2FC9F" w14:textId="7FD26E34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Hypoallergenic Toddler Pillow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4C25121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AF3202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1E5A74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810B5A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9D553B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23DBBAF6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5C78F71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F87E6E6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2BB1D38E" w14:textId="447EABC5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600DCBCC" w14:textId="27AC0540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Muslin Blanket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0C50297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530088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866DA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9EA65E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61309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D915BBB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0776CFB8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3DE5ED17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38C5717C" w14:textId="4A90806E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099F6BA1" w14:textId="740B6C0E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Front Ergonomic Carrier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3F0C133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30A6D6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7D0309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EA38F3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97A375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1D66AFE6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4D40FE12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91CEC1A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59A8B51" w14:textId="249BC9F7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44DF9584" w14:textId="515FCD0F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Baby Oral Syringe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5077C2CB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8B76C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215D43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03A192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5A036E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0425EF0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70BA8F75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01436D95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12CF9D3C" w14:textId="079FBF95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41CFD1CD" w14:textId="401E7DF4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Water Wipes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5CB083FE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C4999C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45FCEA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0497F8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46BB58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A8DE5ED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50BBB36B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25FDD1E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1569E0F6" w14:textId="1685691C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19E7FBA3" w14:textId="4BDF0210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Air Purifier Device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3AD4D8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83AEB9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D2CD19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12DC0D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90996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265973C9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0336C6A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3528E78F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D4818B6" w14:textId="171E1092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51E8EE0F" w14:textId="676F9BEE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Chicco Brush &amp; Comb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0019DAC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0AC2BA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DD1B21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66BEB8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AF6AE5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5A482B2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1F285CEE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2F4EAAAB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7F62CE5" w14:textId="776E69C2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3A255809" w14:textId="1F8DE881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Silicone Breast Pump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5AF1B13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AE7E8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388D41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8FE7C2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BABB99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7BB7FF2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23C5F58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2CF4352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24567B3B" w14:textId="61DC2492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24C24321" w14:textId="7C68FD4D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Playmat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B960169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C0EA5E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EBEE18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19CF50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2D334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76DD52FF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5A412F8B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26A28C1D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44E60BE7" w14:textId="5573E0DC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48636ED0" w14:textId="11C9DDBC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 xml:space="preserve">Baby </w:t>
            </w:r>
            <w:proofErr w:type="spellStart"/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Toothwipes</w:t>
            </w:r>
            <w:proofErr w:type="spellEnd"/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299F0FDC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02CC8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32E7E6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F723F7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2BAA85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239B0D1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4005A8B0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65A478AF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71B6BE84" w14:textId="5986405F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0AB7D235" w14:textId="34255196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Playroom Disinfectant Spray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907DF4B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E283F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2AD73A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8F737B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4E245A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8D57566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FE0448" w:rsidRPr="00BB4B5F" w14:paraId="6E119A5F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2765E1F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435" w:type="dxa"/>
            <w:shd w:val="clear" w:color="auto" w:fill="BFBFBF" w:themeFill="background1" w:themeFillShade="BF"/>
          </w:tcPr>
          <w:p w14:paraId="5205B2F6" w14:textId="0E605E4C" w:rsidR="00FE0448" w:rsidRPr="00BB4B5F" w:rsidRDefault="00FE0448" w:rsidP="00FE0448">
            <w:pPr>
              <w:spacing w:before="60" w:after="60"/>
              <w:jc w:val="center"/>
              <w:rPr>
                <w:rFonts w:ascii="Century Gothic" w:hAnsi="Century Gothic" w:cstheme="minorHAnsi"/>
              </w:rPr>
            </w:pPr>
            <w:r w:rsidRPr="00BB4B5F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3760" w:type="dxa"/>
            <w:gridSpan w:val="5"/>
            <w:shd w:val="clear" w:color="auto" w:fill="BFBFBF" w:themeFill="background1" w:themeFillShade="BF"/>
            <w:vAlign w:val="center"/>
          </w:tcPr>
          <w:p w14:paraId="3FAF7031" w14:textId="345C2653" w:rsidR="00FE0448" w:rsidRPr="00BB4B5F" w:rsidRDefault="00FE0448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</w:rPr>
            </w:pPr>
            <w:r w:rsidRPr="00BB4B5F">
              <w:rPr>
                <w:rFonts w:ascii="Century Gothic" w:eastAsia="Times New Roman" w:hAnsi="Century Gothic" w:cstheme="minorHAnsi"/>
                <w:b/>
                <w:bCs/>
              </w:rPr>
              <w:t>Drying Rack &amp; Bottle Brush</w:t>
            </w:r>
          </w:p>
        </w:tc>
        <w:tc>
          <w:tcPr>
            <w:tcW w:w="270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86FE60F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D9BAA0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D93230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673FC5" w14:textId="77777777" w:rsidR="00FE0448" w:rsidRPr="00BB4B5F" w:rsidRDefault="00FE0448" w:rsidP="00B93D1B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06245C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265" w:type="dxa"/>
            <w:tcBorders>
              <w:left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47ADB550" w14:textId="77777777" w:rsidR="00FE0448" w:rsidRPr="00BB4B5F" w:rsidRDefault="00FE0448" w:rsidP="00FE0448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B93D1B" w:rsidRPr="00BB4B5F" w14:paraId="42B5ADD7" w14:textId="77777777" w:rsidTr="00B93D1B">
        <w:tblPrEx>
          <w:shd w:val="clear" w:color="auto" w:fill="auto"/>
        </w:tblPrEx>
        <w:tc>
          <w:tcPr>
            <w:tcW w:w="235" w:type="dxa"/>
            <w:shd w:val="clear" w:color="auto" w:fill="BDD6EE" w:themeFill="accent5" w:themeFillTint="66"/>
          </w:tcPr>
          <w:p w14:paraId="496BE265" w14:textId="77777777" w:rsidR="00B93D1B" w:rsidRPr="00BB4B5F" w:rsidRDefault="00B93D1B" w:rsidP="00FE0448">
            <w:pPr>
              <w:spacing w:before="60" w:after="60"/>
              <w:rPr>
                <w:rFonts w:ascii="Century Gothic" w:hAnsi="Century Gothic"/>
                <w:sz w:val="4"/>
                <w:szCs w:val="4"/>
              </w:rPr>
            </w:pPr>
          </w:p>
        </w:tc>
        <w:tc>
          <w:tcPr>
            <w:tcW w:w="435" w:type="dxa"/>
            <w:shd w:val="clear" w:color="auto" w:fill="BDD6EE" w:themeFill="accent5" w:themeFillTint="66"/>
          </w:tcPr>
          <w:p w14:paraId="4AD9139C" w14:textId="77777777" w:rsidR="00B93D1B" w:rsidRPr="00BB4B5F" w:rsidRDefault="00B93D1B" w:rsidP="00FE0448">
            <w:pPr>
              <w:spacing w:before="60" w:after="60"/>
              <w:jc w:val="center"/>
              <w:rPr>
                <w:rFonts w:ascii="Century Gothic" w:hAnsi="Century Gothic" w:cstheme="minorHAnsi"/>
                <w:sz w:val="4"/>
                <w:szCs w:val="4"/>
              </w:rPr>
            </w:pPr>
          </w:p>
        </w:tc>
        <w:tc>
          <w:tcPr>
            <w:tcW w:w="3760" w:type="dxa"/>
            <w:gridSpan w:val="5"/>
            <w:shd w:val="clear" w:color="auto" w:fill="BDD6EE" w:themeFill="accent5" w:themeFillTint="66"/>
            <w:vAlign w:val="center"/>
          </w:tcPr>
          <w:p w14:paraId="04D21620" w14:textId="77777777" w:rsidR="00B93D1B" w:rsidRPr="00BB4B5F" w:rsidRDefault="00B93D1B" w:rsidP="00FE0448">
            <w:pPr>
              <w:spacing w:before="60" w:after="60"/>
              <w:rPr>
                <w:rFonts w:ascii="Century Gothic" w:eastAsia="Times New Roman" w:hAnsi="Century Gothic" w:cstheme="minorHAnsi"/>
                <w:b/>
                <w:bCs/>
                <w:sz w:val="4"/>
                <w:szCs w:val="4"/>
              </w:rPr>
            </w:pPr>
          </w:p>
        </w:tc>
        <w:tc>
          <w:tcPr>
            <w:tcW w:w="270" w:type="dxa"/>
            <w:gridSpan w:val="2"/>
            <w:shd w:val="clear" w:color="auto" w:fill="BDD6EE" w:themeFill="accent5" w:themeFillTint="66"/>
          </w:tcPr>
          <w:p w14:paraId="0AA783EC" w14:textId="77777777" w:rsidR="00B93D1B" w:rsidRPr="00BB4B5F" w:rsidRDefault="00B93D1B" w:rsidP="00FE0448">
            <w:pPr>
              <w:spacing w:before="60" w:after="60"/>
              <w:rPr>
                <w:rFonts w:ascii="Century Gothic" w:hAnsi="Century Gothic"/>
                <w:sz w:val="4"/>
                <w:szCs w:val="4"/>
              </w:rPr>
            </w:pPr>
          </w:p>
        </w:tc>
        <w:tc>
          <w:tcPr>
            <w:tcW w:w="2416" w:type="dxa"/>
            <w:gridSpan w:val="4"/>
            <w:tcBorders>
              <w:top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577CB459" w14:textId="77777777" w:rsidR="00B93D1B" w:rsidRPr="00BB4B5F" w:rsidRDefault="00B93D1B" w:rsidP="00FE0448">
            <w:pPr>
              <w:spacing w:before="60" w:after="60"/>
              <w:rPr>
                <w:rFonts w:ascii="Century Gothic" w:hAnsi="Century Gothic"/>
                <w:sz w:val="4"/>
                <w:szCs w:val="4"/>
              </w:rPr>
            </w:pPr>
          </w:p>
        </w:tc>
        <w:tc>
          <w:tcPr>
            <w:tcW w:w="809" w:type="dxa"/>
            <w:tcBorders>
              <w:top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61F9C56" w14:textId="77777777" w:rsidR="00B93D1B" w:rsidRPr="00BB4B5F" w:rsidRDefault="00B93D1B" w:rsidP="00B93D1B">
            <w:pPr>
              <w:spacing w:before="60" w:after="60"/>
              <w:jc w:val="center"/>
              <w:rPr>
                <w:rFonts w:ascii="Century Gothic" w:hAnsi="Century Gothic"/>
                <w:sz w:val="4"/>
                <w:szCs w:val="4"/>
              </w:rPr>
            </w:pPr>
          </w:p>
        </w:tc>
        <w:tc>
          <w:tcPr>
            <w:tcW w:w="807" w:type="dxa"/>
            <w:tcBorders>
              <w:top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65BD7F8F" w14:textId="77777777" w:rsidR="00B93D1B" w:rsidRPr="00BB4B5F" w:rsidRDefault="00B93D1B" w:rsidP="00B93D1B">
            <w:pPr>
              <w:spacing w:before="60" w:after="60"/>
              <w:jc w:val="center"/>
              <w:rPr>
                <w:rFonts w:ascii="Century Gothic" w:hAnsi="Century Gothic"/>
                <w:sz w:val="4"/>
                <w:szCs w:val="4"/>
              </w:rPr>
            </w:pPr>
          </w:p>
        </w:tc>
        <w:tc>
          <w:tcPr>
            <w:tcW w:w="1793" w:type="dxa"/>
            <w:tcBorders>
              <w:top w:val="single" w:sz="4" w:space="0" w:color="BFBFBF" w:themeColor="background1" w:themeShade="BF"/>
            </w:tcBorders>
            <w:shd w:val="clear" w:color="auto" w:fill="BDD6EE" w:themeFill="accent5" w:themeFillTint="66"/>
          </w:tcPr>
          <w:p w14:paraId="31D37581" w14:textId="77777777" w:rsidR="00B93D1B" w:rsidRPr="00BB4B5F" w:rsidRDefault="00B93D1B" w:rsidP="00FE0448">
            <w:pPr>
              <w:spacing w:before="60" w:after="60"/>
              <w:rPr>
                <w:rFonts w:ascii="Century Gothic" w:hAnsi="Century Gothic"/>
                <w:sz w:val="4"/>
                <w:szCs w:val="4"/>
              </w:rPr>
            </w:pPr>
          </w:p>
        </w:tc>
        <w:tc>
          <w:tcPr>
            <w:tcW w:w="265" w:type="dxa"/>
            <w:shd w:val="clear" w:color="auto" w:fill="BDD6EE" w:themeFill="accent5" w:themeFillTint="66"/>
          </w:tcPr>
          <w:p w14:paraId="184FA690" w14:textId="77777777" w:rsidR="00B93D1B" w:rsidRPr="00BB4B5F" w:rsidRDefault="00B93D1B" w:rsidP="00FE0448">
            <w:pPr>
              <w:spacing w:before="60" w:after="60"/>
              <w:rPr>
                <w:rFonts w:ascii="Century Gothic" w:hAnsi="Century Gothic"/>
                <w:sz w:val="4"/>
                <w:szCs w:val="4"/>
              </w:rPr>
            </w:pPr>
          </w:p>
        </w:tc>
      </w:tr>
    </w:tbl>
    <w:p w14:paraId="19073C71" w14:textId="77777777" w:rsidR="00FE0448" w:rsidRPr="00BB4B5F" w:rsidRDefault="00FE0448" w:rsidP="00FE0448">
      <w:pPr>
        <w:spacing w:after="0"/>
        <w:rPr>
          <w:rFonts w:ascii="Century Gothic" w:hAnsi="Century Gothic"/>
          <w:sz w:val="2"/>
          <w:szCs w:val="2"/>
        </w:rPr>
      </w:pPr>
    </w:p>
    <w:sectPr w:rsidR="00FE0448" w:rsidRPr="00BB4B5F" w:rsidSect="00B93D1B">
      <w:footerReference w:type="default" r:id="rId7"/>
      <w:pgSz w:w="12240" w:h="15840"/>
      <w:pgMar w:top="720" w:right="720" w:bottom="720" w:left="720" w:header="728" w:footer="5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E14889" w14:textId="77777777" w:rsidR="003A1B3D" w:rsidRDefault="003A1B3D" w:rsidP="00FE0448">
      <w:pPr>
        <w:spacing w:after="0" w:line="240" w:lineRule="auto"/>
      </w:pPr>
      <w:r>
        <w:separator/>
      </w:r>
    </w:p>
  </w:endnote>
  <w:endnote w:type="continuationSeparator" w:id="0">
    <w:p w14:paraId="1BEEA554" w14:textId="77777777" w:rsidR="003A1B3D" w:rsidRDefault="003A1B3D" w:rsidP="00FE0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E19F41" w14:textId="2C5D19DC" w:rsidR="00FE0448" w:rsidRDefault="00FE0448" w:rsidP="00FE044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B6D2AD" w14:textId="77777777" w:rsidR="003A1B3D" w:rsidRDefault="003A1B3D" w:rsidP="00FE0448">
      <w:pPr>
        <w:spacing w:after="0" w:line="240" w:lineRule="auto"/>
      </w:pPr>
      <w:r>
        <w:separator/>
      </w:r>
    </w:p>
  </w:footnote>
  <w:footnote w:type="continuationSeparator" w:id="0">
    <w:p w14:paraId="42F6EFF7" w14:textId="77777777" w:rsidR="003A1B3D" w:rsidRDefault="003A1B3D" w:rsidP="00FE04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sDQzMrQ0NjKzMLRU0lEKTi0uzszPAykwrAUA82zIhSwAAAA="/>
  </w:docVars>
  <w:rsids>
    <w:rsidRoot w:val="00E11806"/>
    <w:rsid w:val="003A1B3D"/>
    <w:rsid w:val="004370D8"/>
    <w:rsid w:val="00B93D1B"/>
    <w:rsid w:val="00BB4B5F"/>
    <w:rsid w:val="00E11806"/>
    <w:rsid w:val="00FE0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BF9E2"/>
  <w15:chartTrackingRefBased/>
  <w15:docId w15:val="{E31EE97F-47F0-48A2-A22B-84E58C7C0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18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E0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448"/>
  </w:style>
  <w:style w:type="paragraph" w:styleId="Footer">
    <w:name w:val="footer"/>
    <w:basedOn w:val="Normal"/>
    <w:link w:val="FooterChar"/>
    <w:uiPriority w:val="99"/>
    <w:unhideWhenUsed/>
    <w:rsid w:val="00FE0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448"/>
  </w:style>
  <w:style w:type="character" w:styleId="Hyperlink">
    <w:name w:val="Hyperlink"/>
    <w:basedOn w:val="DefaultParagraphFont"/>
    <w:uiPriority w:val="99"/>
    <w:unhideWhenUsed/>
    <w:rsid w:val="00FE04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49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2</cp:revision>
  <dcterms:created xsi:type="dcterms:W3CDTF">2019-12-21T08:13:00Z</dcterms:created>
  <dcterms:modified xsi:type="dcterms:W3CDTF">2020-09-08T16:16:00Z</dcterms:modified>
</cp:coreProperties>
</file>